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huy Vi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hu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47 Sandy Ln,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huy.vi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6854945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l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